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28A2" w:rsidRPr="00C30084" w:rsidRDefault="0048226A" w:rsidP="00C30084">
      <w:pPr>
        <w:pStyle w:val="NoSpacing"/>
        <w:rPr>
          <w:rFonts w:ascii="Times New Roman" w:hAnsi="Times New Roman" w:cs="Times New Roman"/>
          <w:color w:val="FFFFFF" w:themeColor="background1"/>
          <w:sz w:val="28"/>
          <w:szCs w:val="28"/>
        </w:rPr>
      </w:pPr>
      <w:r>
        <w:rPr>
          <w:rFonts w:ascii="Times New Roman" w:hAnsi="Times New Roman" w:cs="Times New Roman"/>
          <w:noProof/>
          <w:color w:val="FFFFFF" w:themeColor="background1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79" type="#_x0000_t202" style="position:absolute;margin-left:292.1pt;margin-top:-18pt;width:200.5pt;height:91.65pt;z-index:251713536;mso-position-horizontal-relative:text;mso-position-vertical-relative:text" fillcolor="#17365d [2415]" stroked="f">
            <v:textbox style="mso-next-textbox:#_x0000_s1179">
              <w:txbxContent>
                <w:p w:rsid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  <w:r w:rsidRPr="006D086E">
                    <w:rPr>
                      <w:color w:val="000000" w:themeColor="text1"/>
                      <w:w w:val="120"/>
                    </w:rPr>
                    <w:t xml:space="preserve">          </w:t>
                  </w:r>
                </w:p>
                <w:p w:rsidR="006D086E" w:rsidRPr="006D086E" w:rsidRDefault="006D086E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 w:rsidRP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Correspondence Address</w:t>
                  </w:r>
                </w:p>
                <w:p w:rsidR="007245CF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Block 826 </w:t>
                  </w:r>
                  <w:proofErr w:type="gramStart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Unit</w:t>
                  </w:r>
                  <w:proofErr w:type="gramEnd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no 02-86</w:t>
                  </w:r>
                  <w:r w:rsidR="006D086E" w:rsidRP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,</w:t>
                  </w:r>
                  <w:r w:rsid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</w:t>
                  </w:r>
                </w:p>
                <w:p w:rsidR="006D086E" w:rsidRPr="006D086E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Street 81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Tampines</w:t>
                  </w:r>
                  <w:proofErr w:type="spellEnd"/>
                </w:p>
                <w:p w:rsidR="006D086E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Singapore,</w:t>
                  </w:r>
                  <w:r w:rsidR="003B1E42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520826</w:t>
                  </w:r>
                </w:p>
                <w:p w:rsid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</w:p>
                <w:p w:rsidR="006D086E" w:rsidRP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  <w:r w:rsidRPr="006D086E">
                    <w:rPr>
                      <w:color w:val="000000" w:themeColor="text1"/>
                      <w:w w:val="120"/>
                    </w:rPr>
                    <w:t xml:space="preserve">   </w:t>
                  </w:r>
                </w:p>
                <w:p w:rsidR="006D086E" w:rsidRPr="006D086E" w:rsidRDefault="006D086E" w:rsidP="006D086E">
                  <w:pPr>
                    <w:spacing w:line="360" w:lineRule="auto"/>
                    <w:rPr>
                      <w:rFonts w:ascii="Calibri"/>
                      <w:b/>
                      <w:color w:val="000000" w:themeColor="text1"/>
                      <w:sz w:val="28"/>
                    </w:rPr>
                  </w:pPr>
                  <w:r w:rsidRPr="006D086E"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  <w:t xml:space="preserve">         </w:t>
                  </w: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  <w:r w:rsidRPr="006D086E"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  <w:t xml:space="preserve">           </w:t>
                  </w: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  <w:r w:rsidRPr="006D086E">
                    <w:rPr>
                      <w:color w:val="000000" w:themeColor="text1"/>
                      <w:w w:val="105"/>
                      <w:sz w:val="20"/>
                    </w:rPr>
                    <w:t xml:space="preserve">         </w:t>
                  </w: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CE03A8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  <w:r w:rsidR="000511EC">
        <w:rPr>
          <w:rFonts w:ascii="Times New Roman" w:hAnsi="Times New Roman" w:cs="Times New Roman"/>
          <w:noProof/>
          <w:color w:val="FFFFFF" w:themeColor="background1"/>
          <w:sz w:val="28"/>
          <w:szCs w:val="28"/>
          <w:lang w:val="en-IN" w:eastAsia="en-IN"/>
        </w:rPr>
        <w:drawing>
          <wp:anchor distT="0" distB="0" distL="114300" distR="114300" simplePos="0" relativeHeight="251712512" behindDoc="1" locked="0" layoutInCell="1" allowOverlap="1" wp14:anchorId="1A4E97D7" wp14:editId="5423D724">
            <wp:simplePos x="0" y="0"/>
            <wp:positionH relativeFrom="page">
              <wp:posOffset>-4247</wp:posOffset>
            </wp:positionH>
            <wp:positionV relativeFrom="page">
              <wp:posOffset>-17473</wp:posOffset>
            </wp:positionV>
            <wp:extent cx="7773735" cy="1689019"/>
            <wp:effectExtent l="19050" t="0" r="0" b="0"/>
            <wp:wrapNone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798" cy="1691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proofErr w:type="gramStart"/>
      <w:r w:rsidR="00DE28A2"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Vaibhav</w:t>
      </w:r>
      <w:proofErr w:type="spellEnd"/>
      <w:r w:rsidR="00DE28A2" w:rsidRPr="00C30084">
        <w:rPr>
          <w:rFonts w:ascii="Times New Roman" w:hAnsi="Times New Roman" w:cs="Times New Roman"/>
          <w:color w:val="FFFFFF" w:themeColor="background1"/>
          <w:spacing w:val="-66"/>
          <w:w w:val="105"/>
          <w:sz w:val="28"/>
          <w:szCs w:val="28"/>
        </w:rPr>
        <w:t xml:space="preserve"> </w:t>
      </w:r>
      <w:r w:rsidR="00C960F8">
        <w:rPr>
          <w:rFonts w:ascii="Times New Roman" w:hAnsi="Times New Roman" w:cs="Times New Roman"/>
          <w:color w:val="FFFFFF" w:themeColor="background1"/>
          <w:spacing w:val="-66"/>
          <w:w w:val="105"/>
          <w:sz w:val="28"/>
          <w:szCs w:val="28"/>
        </w:rPr>
        <w:t xml:space="preserve"> </w:t>
      </w:r>
      <w:proofErr w:type="spellStart"/>
      <w:r w:rsidR="00DE28A2"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Bedi</w:t>
      </w:r>
      <w:proofErr w:type="spellEnd"/>
      <w:proofErr w:type="gramEnd"/>
    </w:p>
    <w:p w:rsidR="00DE28A2" w:rsidRPr="00C30084" w:rsidRDefault="007245CF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Mobile No: +65-85997279</w:t>
      </w:r>
    </w:p>
    <w:p w:rsidR="00C30084" w:rsidRPr="00C30084" w:rsidRDefault="00C30084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Date of Birth: 14</w:t>
      </w: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  <w:vertAlign w:val="superscript"/>
        </w:rPr>
        <w:t>th</w:t>
      </w: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 xml:space="preserve"> September 1995</w:t>
      </w:r>
    </w:p>
    <w:p w:rsidR="00C30084" w:rsidRPr="00C30084" w:rsidRDefault="00C30084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Email: Rob.vaibhavbedi@gmail.com</w:t>
      </w:r>
    </w:p>
    <w:p w:rsidR="006D086E" w:rsidRPr="006D086E" w:rsidRDefault="00C30084" w:rsidP="00C02C21">
      <w:pPr>
        <w:spacing w:before="24" w:line="360" w:lineRule="auto"/>
        <w:rPr>
          <w:color w:val="548DD4" w:themeColor="text2" w:themeTint="99"/>
          <w:w w:val="105"/>
          <w:sz w:val="24"/>
        </w:rPr>
      </w:pPr>
      <w:r>
        <w:rPr>
          <w:color w:val="548DD4" w:themeColor="text2" w:themeTint="99"/>
          <w:w w:val="105"/>
          <w:sz w:val="24"/>
        </w:rPr>
        <w:t xml:space="preserve">   </w:t>
      </w:r>
      <w:r w:rsidR="006D086E">
        <w:rPr>
          <w:color w:val="548DD4" w:themeColor="text2" w:themeTint="99"/>
          <w:w w:val="105"/>
          <w:sz w:val="24"/>
        </w:rPr>
        <w:tab/>
        <w:t xml:space="preserve">  </w:t>
      </w:r>
    </w:p>
    <w:p w:rsidR="00C30084" w:rsidRDefault="00C30084" w:rsidP="00C30084">
      <w:pPr>
        <w:jc w:val="both"/>
        <w:rPr>
          <w:color w:val="FFFFFF"/>
          <w:w w:val="105"/>
          <w:sz w:val="18"/>
        </w:rPr>
      </w:pPr>
    </w:p>
    <w:p w:rsidR="00C30084" w:rsidRPr="009624F8" w:rsidRDefault="0048226A" w:rsidP="00C30084">
      <w:pPr>
        <w:jc w:val="both"/>
        <w:rPr>
          <w:color w:val="FFFFFF" w:themeColor="background1"/>
          <w:sz w:val="18"/>
          <w:szCs w:val="18"/>
        </w:rPr>
      </w:pPr>
      <w:r>
        <w:rPr>
          <w:noProof/>
        </w:rPr>
        <w:pict>
          <v:shape id="_x0000_s1160" type="#_x0000_t202" style="position:absolute;left:0;text-align:left;margin-left:-21.55pt;margin-top:5.9pt;width:326.95pt;height:172.2pt;z-index:251702272" stroked="f">
            <v:textbox style="mso-next-textbox:#_x0000_s1160">
              <w:txbxContent>
                <w:p w:rsidR="00430312" w:rsidRPr="00CC3D4D" w:rsidRDefault="00430312" w:rsidP="00CC3D4D">
                  <w:pPr>
                    <w:spacing w:line="360" w:lineRule="auto"/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  Profile Summary</w:t>
                  </w:r>
                </w:p>
                <w:p w:rsidR="00300519" w:rsidRDefault="007245CF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Overall 2.8</w:t>
                  </w:r>
                  <w:r w:rsidR="00300519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 xml:space="preserve"> </w:t>
                  </w:r>
                  <w:r w:rsidR="00CC3D4D" w:rsidRPr="00CC3D4D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years of experience in Embedded</w:t>
                  </w:r>
                  <w:r w:rsidR="00300519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 xml:space="preserve"> System, Internet of Things, M</w:t>
                  </w:r>
                  <w:r w:rsidR="00CC3D4D" w:rsidRPr="00CC3D4D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edical devices</w:t>
                  </w:r>
                  <w:r w:rsidR="00300519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 xml:space="preserve"> and cyber security.</w:t>
                  </w:r>
                </w:p>
                <w:p w:rsidR="00CC3D4D" w:rsidRDefault="00300519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7 months experience as a Research Staff.</w:t>
                  </w:r>
                  <w:r w:rsidR="007245CF" w:rsidRPr="007245CF">
                    <w:rPr>
                      <w:rFonts w:ascii="Arial" w:hAnsi="Arial" w:cs="Arial"/>
                      <w:color w:val="000000"/>
                      <w:sz w:val="20"/>
                      <w:szCs w:val="20"/>
                      <w:shd w:val="clear" w:color="auto" w:fill="F4F4F4"/>
                    </w:rPr>
                    <w:t xml:space="preserve"> </w:t>
                  </w:r>
                </w:p>
                <w:p w:rsidR="00CC3D4D" w:rsidRPr="00CC3D4D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Experience in decoding the modulation signal using GNU Radio, Audacity and </w:t>
                  </w:r>
                  <w:proofErr w:type="spellStart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Inspectrum</w:t>
                  </w:r>
                  <w:proofErr w:type="spellEnd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.</w:t>
                  </w:r>
                </w:p>
                <w:p w:rsidR="00CC3D4D" w:rsidRPr="00CC3D4D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Hands on experience with extracting firmware, JTAG exploitation, SPI, I2C, and UART.</w:t>
                  </w:r>
                </w:p>
                <w:p w:rsidR="00CC3D4D" w:rsidRPr="00CC3D4D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Delivered the talks in various open source communities like NULL Bangalore,</w:t>
                  </w:r>
                  <w:r w:rsidR="003B1E42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 c0c0n </w:t>
                  </w:r>
                  <w:proofErr w:type="spellStart"/>
                  <w:r w:rsidR="003B1E42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kerala</w:t>
                  </w:r>
                  <w:proofErr w:type="spellEnd"/>
                  <w:r w:rsidR="003B1E42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, Red Team Security Summit, </w:t>
                  </w: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OWASP and Test Tribe.</w:t>
                  </w:r>
                </w:p>
                <w:p w:rsidR="00CC3D4D" w:rsidRPr="00C30084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Love to spend most of my free time in making, breaking and securing </w:t>
                  </w:r>
                  <w:proofErr w:type="spellStart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IoT</w:t>
                  </w:r>
                  <w:proofErr w:type="spellEnd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 devices.</w:t>
                  </w:r>
                </w:p>
                <w:p w:rsidR="002F5B58" w:rsidRDefault="002F5B58" w:rsidP="00CC3D4D">
                  <w:pPr>
                    <w:pStyle w:val="ListParagraph"/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  <w:p w:rsidR="002F5B58" w:rsidRDefault="002F5B58" w:rsidP="002F5B58">
                  <w:pPr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  <w:p w:rsidR="002F5B58" w:rsidRPr="002F5B58" w:rsidRDefault="002F5B58" w:rsidP="002F5B58">
                  <w:pPr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  <w:color w:val="4E8FCC"/>
        </w:rPr>
        <w:pict>
          <v:shape id="_x0000_s1085" type="#_x0000_t202" style="position:absolute;left:0;text-align:left;margin-left:281.5pt;margin-top:6.95pt;width:309.5pt;height:171.15pt;z-index:251664384" stroked="f">
            <v:textbox style="mso-next-textbox:#_x0000_s1085">
              <w:txbxContent>
                <w:p w:rsidR="00833DA4" w:rsidRDefault="00430312" w:rsidP="00B214F1">
                  <w:pPr>
                    <w:spacing w:line="360" w:lineRule="auto"/>
                    <w:jc w:val="both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 Area of Interest</w:t>
                  </w:r>
                </w:p>
                <w:p w:rsidR="00833DA4" w:rsidRPr="00C30084" w:rsidRDefault="0043031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Internet of Things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Embedded System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Penetration Testing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 xml:space="preserve">Reverse </w:t>
                  </w:r>
                  <w:r w:rsidR="00CC3D4D"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Engineering</w:t>
                  </w:r>
                </w:p>
                <w:p w:rsidR="003B1E42" w:rsidRPr="00C30084" w:rsidRDefault="003B1E4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Cyber Security</w:t>
                  </w:r>
                </w:p>
                <w:p w:rsidR="00833DA4" w:rsidRDefault="00B214F1" w:rsidP="00A20645">
                  <w:pPr>
                    <w:spacing w:line="360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</w:t>
                  </w:r>
                </w:p>
                <w:p w:rsidR="00300C06" w:rsidRDefault="00F64BB6" w:rsidP="00A20645">
                  <w:pPr>
                    <w:spacing w:line="360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</w:t>
                  </w:r>
                </w:p>
                <w:p w:rsidR="00A20645" w:rsidRDefault="00300C06" w:rsidP="00085996">
                  <w:pPr>
                    <w:spacing w:line="360" w:lineRule="auto"/>
                    <w:rPr>
                      <w:rFonts w:ascii="Calibri"/>
                      <w:b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</w:t>
                  </w:r>
                </w:p>
                <w:p w:rsidR="00F0313D" w:rsidRDefault="00F0313D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Pr="002E4566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AA3C03" w:rsidRPr="00F0313D" w:rsidRDefault="00F0313D" w:rsidP="00F0313D">
                  <w:pPr>
                    <w:jc w:val="both"/>
                    <w:rPr>
                      <w:w w:val="105"/>
                      <w:sz w:val="20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 </w:t>
                  </w:r>
                  <w:r w:rsidR="004F6CEC"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</w:t>
                  </w: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F0313D" w:rsidRDefault="00F0313D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  <w:r>
                    <w:rPr>
                      <w:w w:val="105"/>
                      <w:sz w:val="20"/>
                    </w:rPr>
                    <w:t xml:space="preserve">         </w:t>
                  </w: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A20645" w:rsidRDefault="00A20645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22483C" w:rsidRDefault="0022483C" w:rsidP="00CE03A8">
                  <w:pPr>
                    <w:pStyle w:val="ListParagraph"/>
                    <w:numPr>
                      <w:ilvl w:val="0"/>
                      <w:numId w:val="1"/>
                    </w:numPr>
                  </w:pPr>
                </w:p>
              </w:txbxContent>
            </v:textbox>
          </v:shape>
        </w:pict>
      </w:r>
    </w:p>
    <w:p w:rsidR="004F6CEC" w:rsidRPr="00C30084" w:rsidRDefault="004F6CEC" w:rsidP="00C30084">
      <w:pPr>
        <w:tabs>
          <w:tab w:val="left" w:pos="4485"/>
        </w:tabs>
        <w:rPr>
          <w:sz w:val="18"/>
          <w:szCs w:val="18"/>
        </w:rPr>
      </w:pPr>
    </w:p>
    <w:p w:rsidR="004F6CEC" w:rsidRDefault="0048226A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25" type="#_x0000_t32" style="position:absolute;margin-left:326.4pt;margin-top:5.45pt;width:107.4pt;height:.75pt;flip:y;z-index:251683840" o:connectortype="straight" strokecolor="#548dd4 [1951]" strokeweight="1.5pt"/>
        </w:pict>
      </w:r>
      <w:r>
        <w:rPr>
          <w:noProof/>
        </w:rPr>
        <w:pict>
          <v:shape id="_x0000_s1162" type="#_x0000_t32" style="position:absolute;margin-left:-2.4pt;margin-top:6.05pt;width:95.4pt;height:0;z-index:251704320" o:connectortype="straight" strokecolor="#548dd4 [1951]" strokeweight="1.5pt"/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8226A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 id="_x0000_s1161" type="#_x0000_t202" style="position:absolute;margin-left:-21.55pt;margin-top:13.1pt;width:604.15pt;height:474.3pt;z-index:251703296" stroked="f">
            <v:textbox style="mso-next-textbox:#_x0000_s1161">
              <w:txbxContent>
                <w:p w:rsidR="00430312" w:rsidRDefault="00C30084" w:rsidP="00CE13A2">
                  <w:pPr>
                    <w:spacing w:line="360" w:lineRule="auto"/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  Work Experience</w:t>
                  </w:r>
                </w:p>
                <w:p w:rsidR="007245CF" w:rsidRPr="00C30084" w:rsidRDefault="002C7148" w:rsidP="007245CF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7245CF">
                    <w:rPr>
                      <w:b/>
                      <w:sz w:val="28"/>
                      <w:szCs w:val="28"/>
                    </w:rPr>
                    <w:t>Singapore University of Design &amp; Technology</w:t>
                  </w:r>
                  <w:r w:rsidR="007245CF">
                    <w:t xml:space="preserve"> | Research Assistant</w:t>
                  </w:r>
                </w:p>
                <w:p w:rsidR="007245CF" w:rsidRDefault="007245CF" w:rsidP="007245CF">
                  <w:pPr>
                    <w:pStyle w:val="NoSpacing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   </w:t>
                  </w:r>
                  <w:r>
                    <w:t>Jan 2020 – Present</w:t>
                  </w:r>
                  <w:r w:rsidRPr="00C30084">
                    <w:t xml:space="preserve"> </w:t>
                  </w:r>
                  <w:r>
                    <w:t xml:space="preserve">| Singapore, 520826 </w:t>
                  </w:r>
                </w:p>
                <w:p w:rsidR="007245CF" w:rsidRDefault="007245CF" w:rsidP="007245CF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Framework Development</w:t>
                  </w:r>
                </w:p>
                <w:p w:rsidR="007245CF" w:rsidRPr="00CC3D4D" w:rsidRDefault="007245CF" w:rsidP="007245CF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Bluetooth Exploitation</w:t>
                  </w:r>
                </w:p>
                <w:p w:rsidR="007245CF" w:rsidRPr="00C30084" w:rsidRDefault="002C7148" w:rsidP="007245CF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C276E1">
                    <w:rPr>
                      <w:b/>
                      <w:sz w:val="28"/>
                      <w:szCs w:val="28"/>
                    </w:rPr>
                    <w:t xml:space="preserve">Deloitte </w:t>
                  </w:r>
                  <w:proofErr w:type="spellStart"/>
                  <w:r w:rsidR="00C276E1">
                    <w:rPr>
                      <w:b/>
                      <w:sz w:val="28"/>
                      <w:szCs w:val="28"/>
                    </w:rPr>
                    <w:t>Touche</w:t>
                  </w:r>
                  <w:proofErr w:type="spellEnd"/>
                  <w:r w:rsidR="00C276E1">
                    <w:rPr>
                      <w:b/>
                      <w:sz w:val="28"/>
                      <w:szCs w:val="28"/>
                    </w:rPr>
                    <w:t xml:space="preserve"> Tohmatsu</w:t>
                  </w:r>
                  <w:r w:rsidR="00C276E1">
                    <w:t xml:space="preserve"> | Consultant</w:t>
                  </w:r>
                </w:p>
                <w:p w:rsidR="007245CF" w:rsidRDefault="007245CF" w:rsidP="007245CF">
                  <w:pPr>
                    <w:pStyle w:val="NoSpacing"/>
                  </w:pPr>
                  <w:r>
                    <w:rPr>
                      <w:w w:val="105"/>
                    </w:rPr>
                    <w:t xml:space="preserve">    </w:t>
                  </w:r>
                  <w:r w:rsidR="00C276E1">
                    <w:t xml:space="preserve">September </w:t>
                  </w:r>
                  <w:r>
                    <w:t>2019 –</w:t>
                  </w:r>
                  <w:r w:rsidR="00C276E1">
                    <w:t xml:space="preserve"> December </w:t>
                  </w:r>
                  <w:r>
                    <w:t>2019</w:t>
                  </w:r>
                  <w:r w:rsidRPr="00C30084">
                    <w:t xml:space="preserve"> </w:t>
                  </w:r>
                  <w:r>
                    <w:t>|</w:t>
                  </w:r>
                  <w:r w:rsidRPr="00C30084">
                    <w:t xml:space="preserve"> Bangalore, India</w:t>
                  </w:r>
                </w:p>
                <w:p w:rsidR="00C276E1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Application Security Testing</w:t>
                  </w:r>
                </w:p>
                <w:p w:rsidR="00C276E1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proofErr w:type="spellStart"/>
                  <w:r>
                    <w:rPr>
                      <w:w w:val="105"/>
                    </w:rPr>
                    <w:t>IoT</w:t>
                  </w:r>
                  <w:proofErr w:type="spellEnd"/>
                  <w:r>
                    <w:rPr>
                      <w:w w:val="105"/>
                    </w:rPr>
                    <w:t xml:space="preserve"> security Testing</w:t>
                  </w:r>
                </w:p>
                <w:p w:rsidR="00C276E1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Wi-Fi Fuzzing</w:t>
                  </w:r>
                </w:p>
                <w:p w:rsidR="00C276E1" w:rsidRPr="00CC3D4D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Hardware Security Testing </w:t>
                  </w:r>
                </w:p>
                <w:p w:rsidR="00CC3D4D" w:rsidRPr="00C30084" w:rsidRDefault="002C7148" w:rsidP="00CC3D4D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CC3D4D">
                    <w:rPr>
                      <w:b/>
                      <w:sz w:val="28"/>
                      <w:szCs w:val="28"/>
                    </w:rPr>
                    <w:t>L &amp; T Technology Services</w:t>
                  </w:r>
                  <w:r w:rsidR="00CC3D4D">
                    <w:t xml:space="preserve"> | Security Engineer</w:t>
                  </w:r>
                </w:p>
                <w:p w:rsidR="00CC3D4D" w:rsidRDefault="00B43D70" w:rsidP="00C30084">
                  <w:pPr>
                    <w:pStyle w:val="NoSpacing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   </w:t>
                  </w:r>
                  <w:r w:rsidR="00CC3D4D">
                    <w:t>Jan</w:t>
                  </w:r>
                  <w:r w:rsidR="00E9042C">
                    <w:t xml:space="preserve"> 2019</w:t>
                  </w:r>
                  <w:r w:rsidR="00114D0E">
                    <w:t xml:space="preserve"> – September 2019</w:t>
                  </w:r>
                  <w:r w:rsidR="00CC3D4D" w:rsidRPr="00C30084">
                    <w:t xml:space="preserve"> </w:t>
                  </w:r>
                  <w:r w:rsidR="00CC3D4D">
                    <w:t>|</w:t>
                  </w:r>
                  <w:r w:rsidR="00CC3D4D" w:rsidRPr="00C30084">
                    <w:t xml:space="preserve"> Bangalore, India</w:t>
                  </w:r>
                </w:p>
                <w:p w:rsidR="00CC3D4D" w:rsidRPr="00CC3D4D" w:rsidRDefault="00683031" w:rsidP="00CE03A8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Application Security</w:t>
                  </w:r>
                </w:p>
                <w:p w:rsidR="00894842" w:rsidRPr="00C30084" w:rsidRDefault="00C960F8" w:rsidP="00C960F8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proofErr w:type="spellStart"/>
                  <w:r w:rsidR="00894842" w:rsidRPr="0061336D">
                    <w:rPr>
                      <w:b/>
                      <w:sz w:val="28"/>
                      <w:szCs w:val="28"/>
                    </w:rPr>
                    <w:t>Attify</w:t>
                  </w:r>
                  <w:proofErr w:type="spellEnd"/>
                  <w:r w:rsidR="00894842" w:rsidRPr="0061336D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C30084" w:rsidRPr="0061336D">
                    <w:rPr>
                      <w:b/>
                      <w:sz w:val="28"/>
                      <w:szCs w:val="28"/>
                    </w:rPr>
                    <w:t xml:space="preserve">Mobile Security </w:t>
                  </w:r>
                  <w:proofErr w:type="spellStart"/>
                  <w:r w:rsidR="00894842" w:rsidRPr="0061336D">
                    <w:rPr>
                      <w:b/>
                      <w:sz w:val="28"/>
                      <w:szCs w:val="28"/>
                    </w:rPr>
                    <w:t>Pvt</w:t>
                  </w:r>
                  <w:proofErr w:type="spellEnd"/>
                  <w:r w:rsidR="00894842" w:rsidRPr="0061336D">
                    <w:rPr>
                      <w:b/>
                      <w:sz w:val="28"/>
                      <w:szCs w:val="28"/>
                    </w:rPr>
                    <w:t xml:space="preserve"> Ltd</w:t>
                  </w:r>
                  <w:r w:rsidR="00C30084">
                    <w:t xml:space="preserve"> |</w:t>
                  </w:r>
                  <w:r w:rsidR="00C30084" w:rsidRPr="00C30084">
                    <w:t xml:space="preserve"> </w:t>
                  </w:r>
                  <w:proofErr w:type="spellStart"/>
                  <w:r w:rsidR="00C30084" w:rsidRPr="00C30084">
                    <w:t>IoT</w:t>
                  </w:r>
                  <w:proofErr w:type="spellEnd"/>
                  <w:r w:rsidR="00C30084" w:rsidRPr="00C30084">
                    <w:t xml:space="preserve"> Security Researcher</w:t>
                  </w:r>
                </w:p>
                <w:p w:rsidR="00C30084" w:rsidRDefault="00C960F8" w:rsidP="00C30084">
                  <w:pPr>
                    <w:pStyle w:val="NoSpacing"/>
                  </w:pPr>
                  <w:r>
                    <w:t xml:space="preserve">    </w:t>
                  </w:r>
                  <w:r w:rsidR="00E9042C">
                    <w:t>May 2018 – Nov 2018</w:t>
                  </w:r>
                  <w:r w:rsidR="00C30084" w:rsidRPr="00C30084">
                    <w:t xml:space="preserve"> </w:t>
                  </w:r>
                  <w:r w:rsidR="00C30084">
                    <w:t>|</w:t>
                  </w:r>
                  <w:r w:rsidR="00C30084" w:rsidRPr="00C30084">
                    <w:t xml:space="preserve"> </w:t>
                  </w:r>
                  <w:r w:rsidR="00CC3D4D" w:rsidRPr="00C30084">
                    <w:t>Bangalore, India</w:t>
                  </w:r>
                </w:p>
                <w:p w:rsidR="00CC3D4D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Generated some of the modulation types to send data from </w:t>
                  </w:r>
                  <w:proofErr w:type="spellStart"/>
                  <w:r>
                    <w:t>Arduino</w:t>
                  </w:r>
                  <w:proofErr w:type="spellEnd"/>
                  <w:r>
                    <w:t xml:space="preserve"> Nano, </w:t>
                  </w:r>
                  <w:r w:rsidR="00C960F8">
                    <w:t>and then</w:t>
                  </w:r>
                  <w:r>
                    <w:t xml:space="preserve"> receive it using </w:t>
                  </w:r>
                  <w:r w:rsidR="00C960F8">
                    <w:t>GNU radio</w:t>
                  </w:r>
                  <w:r>
                    <w:t xml:space="preserve"> and </w:t>
                  </w:r>
                  <w:proofErr w:type="spellStart"/>
                  <w:r>
                    <w:t>Gqrx</w:t>
                  </w:r>
                  <w:proofErr w:type="spellEnd"/>
                  <w:r>
                    <w:t xml:space="preserve"> to decode it to the original data.</w:t>
                  </w:r>
                </w:p>
                <w:p w:rsidR="00C960F8" w:rsidRDefault="00CC3D4D" w:rsidP="00C960F8">
                  <w:pPr>
                    <w:pStyle w:val="NoSpacing"/>
                    <w:ind w:firstLine="720"/>
                  </w:pPr>
                  <w:r w:rsidRPr="00C960F8">
                    <w:rPr>
                      <w:b/>
                    </w:rPr>
                    <w:t>Tools Used</w:t>
                  </w:r>
                  <w:r>
                    <w:t xml:space="preserve"> – </w:t>
                  </w:r>
                  <w:proofErr w:type="spellStart"/>
                  <w:r>
                    <w:t>Arduin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ano</w:t>
                  </w:r>
                  <w:proofErr w:type="spellEnd"/>
                  <w:r w:rsidR="00C960F8">
                    <w:t xml:space="preserve">, </w:t>
                  </w:r>
                  <w:proofErr w:type="spellStart"/>
                  <w:r w:rsidR="00C960F8">
                    <w:t>Gqrx</w:t>
                  </w:r>
                  <w:proofErr w:type="spellEnd"/>
                  <w:r w:rsidR="00C960F8">
                    <w:t>, Hack</w:t>
                  </w:r>
                  <w:r>
                    <w:t xml:space="preserve"> RF, </w:t>
                  </w:r>
                  <w:r w:rsidR="00C960F8">
                    <w:t>GNU Radio</w:t>
                  </w:r>
                  <w:r>
                    <w:t>-companion</w:t>
                  </w:r>
                  <w:r w:rsidR="00C960F8">
                    <w:t xml:space="preserve">, </w:t>
                  </w:r>
                  <w:proofErr w:type="spellStart"/>
                  <w:r w:rsidR="00C960F8">
                    <w:t>Inspectrum</w:t>
                  </w:r>
                  <w:proofErr w:type="spellEnd"/>
                  <w:r w:rsidR="00C960F8">
                    <w:t>, Audacity</w:t>
                  </w:r>
                </w:p>
                <w:p w:rsidR="00C960F8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Has extensive experience in using </w:t>
                  </w:r>
                  <w:proofErr w:type="spellStart"/>
                  <w:r>
                    <w:t>BTLEjuice</w:t>
                  </w:r>
                  <w:proofErr w:type="spellEnd"/>
                  <w:r>
                    <w:t xml:space="preserve"> for the security of BLE Smart Bulb. </w:t>
                  </w:r>
                </w:p>
                <w:p w:rsidR="00CC3D4D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Used </w:t>
                  </w:r>
                  <w:proofErr w:type="spellStart"/>
                  <w:r w:rsidR="00C960F8">
                    <w:t>Attify</w:t>
                  </w:r>
                  <w:proofErr w:type="spellEnd"/>
                  <w:r>
                    <w:t xml:space="preserve"> Badge to explore JTAG and extract the firmware of various </w:t>
                  </w:r>
                  <w:proofErr w:type="spellStart"/>
                  <w:r>
                    <w:t>IoT</w:t>
                  </w:r>
                  <w:proofErr w:type="spellEnd"/>
                  <w:r>
                    <w:t xml:space="preserve"> devices.</w:t>
                  </w:r>
                </w:p>
                <w:p w:rsidR="00CC3D4D" w:rsidRDefault="00CC3D4D" w:rsidP="00C960F8">
                  <w:pPr>
                    <w:pStyle w:val="NoSpacing"/>
                    <w:ind w:firstLine="720"/>
                  </w:pPr>
                  <w:r w:rsidRPr="00C960F8">
                    <w:rPr>
                      <w:b/>
                    </w:rPr>
                    <w:t>Tools &amp; Technologies hands-on with</w:t>
                  </w:r>
                  <w:r>
                    <w:t>:-</w:t>
                  </w:r>
                </w:p>
                <w:p w:rsidR="00CC3D4D" w:rsidRDefault="00CC3D4D" w:rsidP="00C960F8">
                  <w:pPr>
                    <w:pStyle w:val="NoSpacing"/>
                    <w:ind w:firstLine="720"/>
                  </w:pPr>
                  <w:proofErr w:type="gramStart"/>
                  <w:r>
                    <w:t xml:space="preserve">Bluetooth tool – </w:t>
                  </w:r>
                  <w:proofErr w:type="spellStart"/>
                  <w:r>
                    <w:t>Hcitool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Gatttool</w:t>
                  </w:r>
                  <w:proofErr w:type="spellEnd"/>
                  <w:r>
                    <w:t>, characteristics, Services,</w:t>
                  </w:r>
                  <w:r w:rsidR="00C960F8">
                    <w:t xml:space="preserve"> </w:t>
                  </w:r>
                  <w:proofErr w:type="spellStart"/>
                  <w:r w:rsidR="00C960F8">
                    <w:t>Bleah</w:t>
                  </w:r>
                  <w:proofErr w:type="spellEnd"/>
                  <w:r w:rsidR="00C960F8">
                    <w:t>, Bluetooth HCI snoop log.</w:t>
                  </w:r>
                  <w:proofErr w:type="gramEnd"/>
                </w:p>
                <w:p w:rsidR="00CC3D4D" w:rsidRPr="00C960F8" w:rsidRDefault="00CC3D4D" w:rsidP="00C960F8">
                  <w:pPr>
                    <w:pStyle w:val="NoSpacing"/>
                    <w:ind w:firstLine="720"/>
                    <w:rPr>
                      <w:b/>
                    </w:rPr>
                  </w:pPr>
                  <w:r w:rsidRPr="00C960F8">
                    <w:rPr>
                      <w:b/>
                    </w:rPr>
                    <w:t>Contribution</w:t>
                  </w:r>
                </w:p>
                <w:p w:rsidR="00CC3D4D" w:rsidRPr="00C30084" w:rsidRDefault="00CC3D4D" w:rsidP="00CE03A8">
                  <w:pPr>
                    <w:pStyle w:val="NoSpacing"/>
                    <w:numPr>
                      <w:ilvl w:val="0"/>
                      <w:numId w:val="11"/>
                    </w:numPr>
                  </w:pPr>
                  <w:r>
                    <w:t xml:space="preserve">Performed various attacks on </w:t>
                  </w:r>
                  <w:proofErr w:type="spellStart"/>
                  <w:r>
                    <w:t>IoT</w:t>
                  </w:r>
                  <w:proofErr w:type="spellEnd"/>
                  <w:r>
                    <w:t xml:space="preserve"> Smart Devices.</w:t>
                  </w:r>
                </w:p>
                <w:p w:rsidR="00C30084" w:rsidRPr="00B605C2" w:rsidRDefault="002C7148" w:rsidP="00C960F8">
                  <w:pPr>
                    <w:pStyle w:val="Heading2"/>
                    <w:ind w:left="0"/>
                    <w:rPr>
                      <w:w w:val="105"/>
                    </w:rPr>
                  </w:pPr>
                  <w:r>
                    <w:rPr>
                      <w:w w:val="105"/>
                      <w:sz w:val="28"/>
                      <w:szCs w:val="28"/>
                    </w:rPr>
                    <w:t xml:space="preserve">   </w:t>
                  </w:r>
                  <w:r w:rsidR="00C960F8" w:rsidRPr="00C30084">
                    <w:rPr>
                      <w:w w:val="105"/>
                      <w:sz w:val="28"/>
                      <w:szCs w:val="28"/>
                    </w:rPr>
                    <w:t>Indian</w:t>
                  </w:r>
                  <w:r w:rsidR="00C960F8"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="00430312" w:rsidRPr="00C30084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 xml:space="preserve">Institute of Technology, </w:t>
                  </w:r>
                  <w:proofErr w:type="spellStart"/>
                  <w:r w:rsidR="00430312" w:rsidRPr="00C30084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Mandi</w:t>
                  </w:r>
                  <w:proofErr w:type="spellEnd"/>
                  <w:r w:rsidR="00C30084">
                    <w:rPr>
                      <w:w w:val="105"/>
                    </w:rPr>
                    <w:t xml:space="preserve"> </w:t>
                  </w:r>
                  <w:r w:rsidR="00C30084" w:rsidRPr="00C30084">
                    <w:rPr>
                      <w:rFonts w:asciiTheme="minorHAnsi" w:hAnsiTheme="minorHAnsi" w:cstheme="minorHAnsi"/>
                      <w:w w:val="105"/>
                    </w:rPr>
                    <w:t xml:space="preserve">| </w:t>
                  </w:r>
                  <w:r w:rsidR="00C30084" w:rsidRPr="00C30084">
                    <w:rPr>
                      <w:rFonts w:asciiTheme="minorHAnsi" w:hAnsiTheme="minorHAnsi" w:cstheme="minorHAnsi"/>
                      <w:b w:val="0"/>
                      <w:w w:val="105"/>
                      <w:sz w:val="22"/>
                      <w:szCs w:val="22"/>
                    </w:rPr>
                    <w:t>Project Associate (IMPRINT Project)</w:t>
                  </w:r>
                </w:p>
                <w:p w:rsidR="00C30084" w:rsidRPr="00C30084" w:rsidRDefault="002C7148" w:rsidP="00C30084">
                  <w:pPr>
                    <w:pStyle w:val="NoSpacing"/>
                  </w:pPr>
                  <w:r>
                    <w:rPr>
                      <w:w w:val="105"/>
                      <w:sz w:val="24"/>
                      <w:szCs w:val="24"/>
                    </w:rPr>
                    <w:t xml:space="preserve">   </w:t>
                  </w:r>
                  <w:r w:rsidR="00C30084">
                    <w:t>June</w:t>
                  </w:r>
                  <w:r w:rsidR="00C30084" w:rsidRPr="00C30084">
                    <w:t xml:space="preserve"> </w:t>
                  </w:r>
                  <w:r w:rsidR="00C30084">
                    <w:t>2017</w:t>
                  </w:r>
                  <w:r w:rsidR="00C30084" w:rsidRPr="00C30084">
                    <w:t xml:space="preserve"> – </w:t>
                  </w:r>
                  <w:r w:rsidR="00C30084">
                    <w:t>May 2018</w:t>
                  </w:r>
                  <w:r w:rsidR="00C30084" w:rsidRPr="00C30084">
                    <w:t xml:space="preserve"> </w:t>
                  </w:r>
                  <w:r w:rsidR="00C30084">
                    <w:t xml:space="preserve">| Himachal </w:t>
                  </w:r>
                  <w:r w:rsidR="00C960F8">
                    <w:t>Pradesh</w:t>
                  </w:r>
                  <w:r w:rsidR="00C960F8" w:rsidRPr="00C30084">
                    <w:t>, India</w:t>
                  </w:r>
                </w:p>
                <w:p w:rsidR="00C30084" w:rsidRPr="000F62DC" w:rsidRDefault="00C960F8" w:rsidP="00CE03A8">
                  <w:pPr>
                    <w:pStyle w:val="Heading2"/>
                    <w:numPr>
                      <w:ilvl w:val="0"/>
                      <w:numId w:val="9"/>
                    </w:numPr>
                    <w:spacing w:before="102"/>
                    <w:rPr>
                      <w:rFonts w:asciiTheme="minorHAnsi" w:hAnsiTheme="minorHAnsi" w:cstheme="minorHAnsi"/>
                      <w:b w:val="0"/>
                      <w:color w:val="000000" w:themeColor="text1"/>
                      <w:w w:val="115"/>
                      <w:sz w:val="22"/>
                      <w:szCs w:val="22"/>
                    </w:rPr>
                  </w:pPr>
                  <w:r w:rsidRPr="00C960F8">
                    <w:rPr>
                      <w:rFonts w:asciiTheme="minorHAnsi" w:eastAsia="Tahoma" w:hAnsiTheme="minorHAnsi" w:cstheme="minorHAnsi"/>
                      <w:b w:val="0"/>
                      <w:color w:val="000000" w:themeColor="text1"/>
                      <w:sz w:val="22"/>
                      <w:szCs w:val="22"/>
                    </w:rPr>
                    <w:t>A micro fluidic-based point of care testing device for measuring urine albumin using a novel organic dye</w:t>
                  </w:r>
                </w:p>
                <w:p w:rsidR="00C30084" w:rsidRPr="00E63846" w:rsidRDefault="00430312" w:rsidP="00C30084">
                  <w:pPr>
                    <w:pStyle w:val="Heading2"/>
                    <w:spacing w:before="102"/>
                    <w:ind w:left="0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</w:t>
                  </w:r>
                  <w:r w:rsidR="000F62DC">
                    <w:rPr>
                      <w:w w:val="105"/>
                    </w:rPr>
                    <w:t xml:space="preserve"> </w:t>
                  </w:r>
                  <w:r w:rsidR="002C7148">
                    <w:rPr>
                      <w:w w:val="105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dian</w:t>
                  </w:r>
                  <w:r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stitute</w:t>
                  </w:r>
                  <w:r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of</w:t>
                  </w:r>
                  <w:r w:rsidRPr="00C30084">
                    <w:rPr>
                      <w:spacing w:val="-43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Technology,</w:t>
                  </w:r>
                  <w:r w:rsidRPr="00C30084">
                    <w:rPr>
                      <w:spacing w:val="-43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dore</w:t>
                  </w:r>
                  <w:r w:rsidR="00C30084">
                    <w:rPr>
                      <w:w w:val="105"/>
                    </w:rPr>
                    <w:t xml:space="preserve"> |</w:t>
                  </w:r>
                  <w:r w:rsidR="00C30084">
                    <w:rPr>
                      <w:w w:val="115"/>
                    </w:rPr>
                    <w:t xml:space="preserve"> </w:t>
                  </w:r>
                  <w:r w:rsidR="00C30084" w:rsidRPr="000F62DC">
                    <w:rPr>
                      <w:b w:val="0"/>
                      <w:w w:val="115"/>
                    </w:rPr>
                    <w:t xml:space="preserve">Research Staff (Newton </w:t>
                  </w:r>
                  <w:proofErr w:type="spellStart"/>
                  <w:r w:rsidR="00C30084" w:rsidRPr="000F62DC">
                    <w:rPr>
                      <w:b w:val="0"/>
                      <w:w w:val="115"/>
                    </w:rPr>
                    <w:t>Bhabha</w:t>
                  </w:r>
                  <w:proofErr w:type="spellEnd"/>
                  <w:r w:rsidR="00C30084" w:rsidRPr="000F62DC">
                    <w:rPr>
                      <w:b w:val="0"/>
                      <w:w w:val="115"/>
                    </w:rPr>
                    <w:t xml:space="preserve"> </w:t>
                  </w:r>
                  <w:proofErr w:type="spellStart"/>
                  <w:r w:rsidR="00C30084" w:rsidRPr="000F62DC">
                    <w:rPr>
                      <w:b w:val="0"/>
                      <w:w w:val="105"/>
                    </w:rPr>
                    <w:t>Programme</w:t>
                  </w:r>
                  <w:proofErr w:type="spellEnd"/>
                  <w:r w:rsidR="00C30084" w:rsidRPr="000F62DC">
                    <w:rPr>
                      <w:b w:val="0"/>
                      <w:w w:val="105"/>
                    </w:rPr>
                    <w:t>)</w:t>
                  </w:r>
                </w:p>
                <w:p w:rsidR="00C30084" w:rsidRPr="00C30084" w:rsidRDefault="00430312" w:rsidP="00C30084">
                  <w:pPr>
                    <w:pStyle w:val="NoSpacing"/>
                  </w:pPr>
                  <w:r>
                    <w:rPr>
                      <w:w w:val="105"/>
                    </w:rPr>
                    <w:t xml:space="preserve"> </w:t>
                  </w:r>
                  <w:r w:rsidR="002C7148">
                    <w:rPr>
                      <w:w w:val="105"/>
                    </w:rPr>
                    <w:t xml:space="preserve">   </w:t>
                  </w:r>
                  <w:r w:rsidR="00C30084">
                    <w:t>June</w:t>
                  </w:r>
                  <w:r w:rsidR="00C30084" w:rsidRPr="00C30084">
                    <w:t xml:space="preserve"> </w:t>
                  </w:r>
                  <w:r w:rsidR="00C30084">
                    <w:t>2016</w:t>
                  </w:r>
                  <w:r w:rsidR="00C30084" w:rsidRPr="00C30084">
                    <w:t xml:space="preserve"> – </w:t>
                  </w:r>
                  <w:r w:rsidR="00C30084">
                    <w:t>Feb 2017</w:t>
                  </w:r>
                  <w:r w:rsidR="00C30084" w:rsidRPr="00C30084">
                    <w:t xml:space="preserve"> </w:t>
                  </w:r>
                  <w:r w:rsidR="00C30084">
                    <w:t xml:space="preserve">| Madhya </w:t>
                  </w:r>
                  <w:r w:rsidR="00C960F8">
                    <w:t>Pradesh</w:t>
                  </w:r>
                  <w:r w:rsidR="00C960F8" w:rsidRPr="00C30084">
                    <w:t>, India</w:t>
                  </w:r>
                </w:p>
                <w:p w:rsidR="00C960F8" w:rsidRPr="00C960F8" w:rsidRDefault="00C960F8" w:rsidP="00CE03A8">
                  <w:pPr>
                    <w:pStyle w:val="ListParagraph"/>
                    <w:numPr>
                      <w:ilvl w:val="0"/>
                      <w:numId w:val="9"/>
                    </w:numPr>
                    <w:tabs>
                      <w:tab w:val="left" w:pos="4079"/>
                    </w:tabs>
                    <w:spacing w:before="58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C960F8">
                    <w:rPr>
                      <w:rFonts w:asciiTheme="minorHAnsi" w:eastAsia="Times New Roman" w:hAnsiTheme="minorHAnsi" w:cstheme="minorHAnsi"/>
                      <w:iCs/>
                    </w:rPr>
                    <w:t>Developing a social network of industrial assets to enable smart decision making.</w:t>
                  </w:r>
                </w:p>
                <w:p w:rsidR="00430312" w:rsidRPr="00B050ED" w:rsidRDefault="00430312" w:rsidP="00B050ED">
                  <w:pPr>
                    <w:tabs>
                      <w:tab w:val="left" w:pos="4079"/>
                    </w:tabs>
                    <w:spacing w:before="58"/>
                    <w:rPr>
                      <w:rFonts w:asciiTheme="minorHAnsi" w:eastAsia="Times New Roman" w:hAnsiTheme="minorHAnsi" w:cstheme="minorHAnsi"/>
                      <w:iCs/>
                    </w:rPr>
                  </w:pPr>
                </w:p>
              </w:txbxContent>
            </v:textbox>
          </v:shape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8226A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 id="_x0000_s1164" type="#_x0000_t32" style="position:absolute;margin-left:-.15pt;margin-top:6.65pt;width:95.4pt;height:0;z-index:251705344" o:connectortype="straight" strokecolor="#548dd4 [1951]" strokeweight="1.5pt"/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B964B2" w:rsidP="00A9035E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</w:t>
      </w: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D13496">
      <w:pPr>
        <w:spacing w:line="120" w:lineRule="auto"/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F0313D" w:rsidRDefault="00F0313D" w:rsidP="00F0313D">
      <w:pPr>
        <w:pStyle w:val="Heading1"/>
        <w:spacing w:before="210"/>
        <w:ind w:left="0" w:right="4422"/>
        <w:rPr>
          <w:b w:val="0"/>
          <w:sz w:val="7"/>
        </w:rPr>
      </w:pPr>
    </w:p>
    <w:p w:rsidR="00F0313D" w:rsidRDefault="00F0313D" w:rsidP="00F0313D">
      <w:pPr>
        <w:pStyle w:val="BodyText"/>
        <w:ind w:left="6540"/>
        <w:rPr>
          <w:rFonts w:ascii="Calibri"/>
        </w:rPr>
      </w:pPr>
      <w:r>
        <w:rPr>
          <w:rFonts w:ascii="Times New Roman"/>
          <w:spacing w:val="95"/>
        </w:rPr>
        <w:t xml:space="preserve"> </w:t>
      </w:r>
    </w:p>
    <w:p w:rsidR="00F0313D" w:rsidRDefault="00F0313D" w:rsidP="00F0313D">
      <w:pPr>
        <w:pStyle w:val="BodyText"/>
        <w:rPr>
          <w:rFonts w:ascii="Calibri"/>
          <w:b/>
          <w:sz w:val="7"/>
        </w:rPr>
      </w:pPr>
    </w:p>
    <w:p w:rsidR="00F0313D" w:rsidRDefault="00F0313D" w:rsidP="00F0313D">
      <w:pPr>
        <w:pStyle w:val="BodyText"/>
        <w:ind w:left="6540"/>
        <w:rPr>
          <w:rFonts w:ascii="Calibri"/>
        </w:rPr>
      </w:pPr>
      <w:r>
        <w:rPr>
          <w:rFonts w:ascii="Times New Roman"/>
          <w:spacing w:val="85"/>
        </w:rPr>
        <w:t xml:space="preserve">  </w:t>
      </w:r>
    </w:p>
    <w:p w:rsidR="00F537F5" w:rsidRDefault="00F537F5" w:rsidP="00A9035E">
      <w:pPr>
        <w:rPr>
          <w:sz w:val="18"/>
          <w:szCs w:val="18"/>
        </w:rPr>
      </w:pPr>
    </w:p>
    <w:p w:rsidR="00F537F5" w:rsidRDefault="00F537F5" w:rsidP="00F537F5">
      <w:pPr>
        <w:pStyle w:val="NoSpacing"/>
        <w:rPr>
          <w:sz w:val="18"/>
          <w:szCs w:val="18"/>
        </w:rPr>
      </w:pPr>
      <w:r>
        <w:rPr>
          <w:rFonts w:ascii="Calibri" w:hAnsi="Calibri" w:cs="Calibri"/>
          <w:b/>
          <w:color w:val="548DD4" w:themeColor="text2" w:themeTint="99"/>
          <w:sz w:val="28"/>
          <w:szCs w:val="28"/>
        </w:rPr>
        <w:t xml:space="preserve">  </w:t>
      </w: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8226A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  <w:bookmarkStart w:id="0" w:name="_GoBack"/>
      <w:bookmarkEnd w:id="0"/>
      <w:r>
        <w:rPr>
          <w:noProof/>
          <w:sz w:val="18"/>
          <w:szCs w:val="18"/>
        </w:rPr>
        <w:lastRenderedPageBreak/>
        <w:pict>
          <v:shape id="_x0000_s1167" type="#_x0000_t202" style="position:absolute;margin-left:284.65pt;margin-top:-.75pt;width:327.05pt;height:119.95pt;z-index:251708416" stroked="f">
            <v:textbox style="mso-next-textbox:#_x0000_s1167">
              <w:txbxContent>
                <w:p w:rsidR="00430312" w:rsidRDefault="000511EC" w:rsidP="00430312">
                  <w:pPr>
                    <w:spacing w:line="276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Key </w:t>
                  </w:r>
                  <w:r w:rsidR="00430312"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>Skills</w:t>
                  </w:r>
                </w:p>
                <w:p w:rsidR="00F10EAE" w:rsidRPr="00C960F8" w:rsidRDefault="00C30084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C</w:t>
                  </w:r>
                  <w:r w:rsidR="00C960F8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F10EAE" w:rsidRPr="00C960F8">
                    <w:rPr>
                      <w:rFonts w:asciiTheme="minorHAnsi" w:hAnsiTheme="minorHAnsi" w:cstheme="minorHAnsi"/>
                    </w:rPr>
                    <w:t>,Python</w:t>
                  </w:r>
                </w:p>
                <w:p w:rsidR="00F10EAE" w:rsidRPr="00F10EAE" w:rsidRDefault="00C960F8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F10EAE">
                    <w:rPr>
                      <w:rFonts w:asciiTheme="minorHAnsi" w:hAnsiTheme="minorHAnsi" w:cstheme="minorHAnsi"/>
                    </w:rPr>
                    <w:t>Environment</w:t>
                  </w:r>
                  <w:r w:rsidR="00F10EAE" w:rsidRPr="00F10EAE">
                    <w:rPr>
                      <w:rFonts w:asciiTheme="minorHAnsi" w:hAnsiTheme="minorHAnsi" w:cstheme="minorHAnsi"/>
                    </w:rPr>
                    <w:t xml:space="preserve"> –</w:t>
                  </w:r>
                  <w:proofErr w:type="spellStart"/>
                  <w:r w:rsidR="00F10EAE" w:rsidRPr="00F10EAE">
                    <w:rPr>
                      <w:rFonts w:asciiTheme="minorHAnsi" w:hAnsiTheme="minorHAnsi" w:cstheme="minorHAnsi"/>
                    </w:rPr>
                    <w:t>Linux,windows,Git</w:t>
                  </w:r>
                  <w:proofErr w:type="spellEnd"/>
                </w:p>
                <w:p w:rsidR="008A545F" w:rsidRPr="00C960F8" w:rsidRDefault="00F10EA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Open Source Tools – </w:t>
                  </w:r>
                  <w:proofErr w:type="spellStart"/>
                  <w:r>
                    <w:rPr>
                      <w:rFonts w:asciiTheme="minorHAnsi" w:hAnsiTheme="minorHAnsi" w:cstheme="minorHAnsi"/>
                    </w:rPr>
                    <w:t>Brupsuite</w:t>
                  </w:r>
                  <w:proofErr w:type="spellEnd"/>
                  <w:r>
                    <w:rPr>
                      <w:rFonts w:asciiTheme="minorHAnsi" w:hAnsiTheme="minorHAnsi" w:cstheme="minorHAnsi"/>
                    </w:rPr>
                    <w:t xml:space="preserve">, </w:t>
                  </w:r>
                  <w:proofErr w:type="spellStart"/>
                  <w:r w:rsidR="00C960F8">
                    <w:rPr>
                      <w:rFonts w:asciiTheme="minorHAnsi" w:hAnsiTheme="minorHAnsi" w:cstheme="minorHAnsi"/>
                    </w:rPr>
                    <w:t>Wireshark</w:t>
                  </w:r>
                  <w:proofErr w:type="spellEnd"/>
                  <w:r>
                    <w:rPr>
                      <w:rFonts w:asciiTheme="minorHAnsi" w:hAnsiTheme="minorHAnsi" w:cstheme="minorHAnsi"/>
                    </w:rPr>
                    <w:t xml:space="preserve">, </w:t>
                  </w:r>
                  <w:proofErr w:type="spellStart"/>
                  <w:r>
                    <w:rPr>
                      <w:rFonts w:asciiTheme="minorHAnsi" w:hAnsiTheme="minorHAnsi" w:cstheme="minorHAnsi"/>
                    </w:rPr>
                    <w:t>Nmap</w:t>
                  </w:r>
                  <w:proofErr w:type="spellEnd"/>
                </w:p>
                <w:p w:rsidR="005F58FE" w:rsidRPr="00C30084" w:rsidRDefault="005F58F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 xml:space="preserve">Development Board – AVR(Atmega8),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Arduino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, Esp8266</w:t>
                  </w:r>
                </w:p>
                <w:p w:rsidR="005F58FE" w:rsidRPr="00C30084" w:rsidRDefault="005F58FE" w:rsidP="005F58FE">
                  <w:pPr>
                    <w:pStyle w:val="ListParagraph"/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>Raspberry Pi</w:t>
                  </w:r>
                </w:p>
                <w:p w:rsidR="005F58FE" w:rsidRPr="00C960F8" w:rsidRDefault="005F58F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>Protocols-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MQTT,TCP,HTTP,HTPS</w:t>
                  </w:r>
                  <w:r w:rsidR="00894842" w:rsidRPr="00C30084">
                    <w:rPr>
                      <w:rFonts w:asciiTheme="minorHAnsi" w:hAnsiTheme="minorHAnsi" w:cstheme="minorHAnsi"/>
                    </w:rPr>
                    <w:t>,Zigbee</w:t>
                  </w:r>
                  <w:proofErr w:type="spellEnd"/>
                </w:p>
                <w:p w:rsidR="00430312" w:rsidRPr="007779D7" w:rsidRDefault="00430312" w:rsidP="00430312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  <w:sz w:val="18"/>
          <w:szCs w:val="18"/>
        </w:rPr>
        <w:pict>
          <v:shape id="_x0000_s1166" type="#_x0000_t202" style="position:absolute;margin-left:-17.7pt;margin-top:-7.2pt;width:286.5pt;height:126.25pt;z-index:251707392" stroked="f">
            <v:textbox style="mso-next-textbox:#_x0000_s1166">
              <w:txbxContent>
                <w:p w:rsidR="00430312" w:rsidRDefault="00430312" w:rsidP="00430312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430312" w:rsidRDefault="006067E6" w:rsidP="00C30084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Technologies Expertise</w:t>
                  </w:r>
                </w:p>
                <w:p w:rsidR="00430312" w:rsidRPr="00C30084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dio Waves Hacking</w:t>
                  </w:r>
                </w:p>
                <w:p w:rsidR="005F58FE" w:rsidRPr="00C30084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Fir</w:t>
                  </w:r>
                  <w:r w:rsidR="00C30084">
                    <w:rPr>
                      <w:rFonts w:asciiTheme="minorHAnsi" w:hAnsiTheme="minorHAnsi" w:cstheme="minorHAnsi"/>
                      <w:w w:val="105"/>
                    </w:rPr>
                    <w:t>m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 xml:space="preserve">ware Analysis 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BLE(Bluetooth Low Energy) Exploitation </w:t>
                  </w:r>
                </w:p>
                <w:p w:rsidR="005F58FE" w:rsidRPr="000511EC" w:rsidRDefault="001A011A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Vulnera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>bility Asse</w:t>
                  </w:r>
                  <w:r>
                    <w:rPr>
                      <w:rFonts w:asciiTheme="minorHAnsi" w:hAnsiTheme="minorHAnsi" w:cstheme="minorHAnsi"/>
                      <w:w w:val="105"/>
                    </w:rPr>
                    <w:t>s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>sment</w:t>
                  </w:r>
                  <w:r>
                    <w:rPr>
                      <w:rFonts w:asciiTheme="minorHAnsi" w:hAnsiTheme="minorHAnsi" w:cstheme="minorHAnsi"/>
                      <w:w w:val="105"/>
                    </w:rPr>
                    <w:t>s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Hardware Hacking </w:t>
                  </w:r>
                </w:p>
                <w:p w:rsidR="00F10EAE" w:rsidRPr="00C30084" w:rsidRDefault="00F10EA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Web Security</w:t>
                  </w:r>
                </w:p>
                <w:p w:rsidR="00430312" w:rsidRPr="00B525F4" w:rsidRDefault="00430312" w:rsidP="00430312">
                  <w:pPr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8226A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pict>
          <v:shape id="_x0000_s1136" type="#_x0000_t202" style="position:absolute;margin-left:286.45pt;margin-top:15.75pt;width:304.05pt;height:150.6pt;z-index:251692032" stroked="f">
            <v:textbox style="mso-next-textbox:#_x0000_s1136">
              <w:txbxContent>
                <w:p w:rsidR="00430312" w:rsidRPr="00C30084" w:rsidRDefault="00430312" w:rsidP="00430312">
                  <w:pPr>
                    <w:spacing w:line="360" w:lineRule="auto"/>
                    <w:rPr>
                      <w:rFonts w:asciiTheme="minorHAnsi" w:eastAsiaTheme="minorHAnsi" w:hAnsiTheme="minorHAnsi" w:cstheme="minorHAnsi"/>
                      <w:b/>
                      <w:bCs/>
                      <w:color w:val="1F497D" w:themeColor="text2"/>
                      <w:sz w:val="28"/>
                      <w:szCs w:val="28"/>
                      <w:u w:val="double"/>
                    </w:rPr>
                  </w:pPr>
                  <w:r w:rsidRPr="00C30084">
                    <w:rPr>
                      <w:rFonts w:asciiTheme="minorHAnsi" w:hAnsiTheme="minorHAnsi" w:cstheme="minorHAnsi"/>
                      <w:b/>
                      <w:color w:val="1F497D" w:themeColor="text2"/>
                      <w:w w:val="120"/>
                      <w:sz w:val="28"/>
                    </w:rPr>
                    <w:t>Internship</w:t>
                  </w:r>
                </w:p>
                <w:p w:rsidR="00C96892" w:rsidRPr="00C30084" w:rsidRDefault="00C96892" w:rsidP="00430312">
                  <w:pPr>
                    <w:rPr>
                      <w:rFonts w:asciiTheme="minorHAnsi" w:eastAsiaTheme="minorHAnsi" w:hAnsiTheme="minorHAnsi" w:cstheme="minorHAnsi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 xml:space="preserve">Cutting Edge Medical Devices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Pvt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 xml:space="preserve"> Lt</w:t>
                  </w:r>
                  <w:r w:rsidR="00091559"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d</w:t>
                  </w:r>
                  <w:r w:rsidR="000876F7"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, Delhi</w:t>
                  </w:r>
                </w:p>
                <w:p w:rsidR="00EF33D0" w:rsidRPr="00C30084" w:rsidRDefault="00EF33D0" w:rsidP="00C96892">
                  <w:pPr>
                    <w:pStyle w:val="NoSpacing"/>
                    <w:rPr>
                      <w:rFonts w:eastAsia="Times New Roman" w:cstheme="minorHAnsi"/>
                      <w:b/>
                      <w:iCs/>
                    </w:rPr>
                  </w:pPr>
                  <w:r w:rsidRPr="00C30084">
                    <w:rPr>
                      <w:rFonts w:cstheme="minorHAnsi"/>
                      <w:b/>
                      <w:bCs/>
                    </w:rPr>
                    <w:t>Project</w:t>
                  </w:r>
                  <w:r w:rsidR="00C96892"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                                               </w:t>
                  </w:r>
                  <w:r w:rsidR="00C96892" w:rsidRPr="00C30084">
                    <w:rPr>
                      <w:rFonts w:eastAsia="Times New Roman" w:cstheme="minorHAnsi"/>
                      <w:b/>
                      <w:iCs/>
                    </w:rPr>
                    <w:t xml:space="preserve">  </w:t>
                  </w:r>
                </w:p>
                <w:p w:rsidR="00783012" w:rsidRPr="00C30084" w:rsidRDefault="00C96892" w:rsidP="00CE03A8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eastAsia="Times New Roman" w:cstheme="minorHAnsi"/>
                      <w:iCs/>
                      <w:sz w:val="20"/>
                      <w:szCs w:val="20"/>
                    </w:rPr>
                  </w:pPr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IR based </w:t>
                  </w:r>
                  <w:r w:rsidRPr="00C30084">
                    <w:rPr>
                      <w:rFonts w:eastAsia="Times New Roman" w:cstheme="minorHAnsi"/>
                      <w:iCs/>
                      <w:noProof/>
                      <w:sz w:val="20"/>
                      <w:szCs w:val="20"/>
                    </w:rPr>
                    <w:t>optoelectronic</w:t>
                  </w:r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 device for measuring displacement </w:t>
                  </w:r>
                </w:p>
                <w:p w:rsidR="00C96892" w:rsidRPr="00C30084" w:rsidRDefault="00C96892" w:rsidP="00430312">
                  <w:pPr>
                    <w:pStyle w:val="NoSpacing"/>
                    <w:spacing w:line="276" w:lineRule="auto"/>
                    <w:rPr>
                      <w:rFonts w:cstheme="minorHAnsi"/>
                      <w:color w:val="4F81BD" w:themeColor="accent1"/>
                      <w:sz w:val="24"/>
                      <w:szCs w:val="24"/>
                    </w:rPr>
                  </w:pPr>
                  <w:proofErr w:type="gramStart"/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>and</w:t>
                  </w:r>
                  <w:proofErr w:type="gramEnd"/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 timer Circuits</w:t>
                  </w:r>
                  <w:r w:rsidR="00783012"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>.</w:t>
                  </w:r>
                </w:p>
                <w:p w:rsidR="007779D7" w:rsidRPr="00C30084" w:rsidRDefault="00C96892" w:rsidP="00430312">
                  <w:pPr>
                    <w:pStyle w:val="NoSpacing"/>
                    <w:rPr>
                      <w:rFonts w:cstheme="minorHAnsi"/>
                      <w:b/>
                      <w:color w:val="000000" w:themeColor="text1"/>
                    </w:rPr>
                  </w:pPr>
                  <w:r w:rsidRPr="00C30084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Department of Science &amp; Technology, Delhi</w:t>
                  </w:r>
                  <w:r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                                                </w:t>
                  </w:r>
                  <w:r w:rsidR="007779D7"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</w:t>
                  </w:r>
                  <w:r w:rsidR="007779D7"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  </w:t>
                  </w:r>
                </w:p>
                <w:p w:rsidR="00C96892" w:rsidRPr="00C30084" w:rsidRDefault="007779D7" w:rsidP="007779D7">
                  <w:pPr>
                    <w:pStyle w:val="NoSpacing"/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</w:pPr>
                  <w:r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</w:t>
                  </w:r>
                  <w:r w:rsidR="00C96892" w:rsidRPr="00C30084">
                    <w:rPr>
                      <w:rFonts w:cstheme="minorHAnsi"/>
                      <w:b/>
                      <w:color w:val="000000" w:themeColor="text1"/>
                    </w:rPr>
                    <w:t>Project</w:t>
                  </w:r>
                </w:p>
                <w:p w:rsidR="00783012" w:rsidRPr="00C30084" w:rsidRDefault="00C96892" w:rsidP="00CE03A8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>Monitoring the health of UAV in Ground Com</w:t>
                  </w:r>
                  <w:r w:rsidRPr="00C30084"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puter using </w:t>
                  </w:r>
                </w:p>
                <w:p w:rsidR="007779D7" w:rsidRPr="00C30084" w:rsidRDefault="00783012" w:rsidP="00C9689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</w:t>
                  </w:r>
                  <w:proofErr w:type="gramStart"/>
                  <w:r w:rsidR="00B13F4A"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>M</w:t>
                  </w:r>
                  <w:r w:rsidR="00C96892"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ission </w:t>
                  </w:r>
                  <w:r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>Planner.</w:t>
                  </w:r>
                  <w:proofErr w:type="gramEnd"/>
                </w:p>
                <w:p w:rsidR="00C96892" w:rsidRPr="007779D7" w:rsidRDefault="007779D7" w:rsidP="00C96892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  <w:color w:val="4E8FCC"/>
        </w:rPr>
        <w:pict>
          <v:shape id="_x0000_s1111" type="#_x0000_t202" style="position:absolute;margin-left:-18.65pt;margin-top:16.35pt;width:275.7pt;height:137.2pt;z-index:251671552" stroked="f">
            <v:textbox style="mso-next-textbox:#_x0000_s1111">
              <w:txbxContent>
                <w:p w:rsidR="004277E5" w:rsidRDefault="004277E5" w:rsidP="006E3125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B605C2" w:rsidRPr="00430312" w:rsidRDefault="00A50531" w:rsidP="00430312">
                  <w:pPr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</w:t>
                  </w:r>
                  <w:r w:rsidR="00430312" w:rsidRPr="00430312"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Education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4"/>
                    </w:numPr>
                    <w:spacing w:before="129" w:line="218" w:lineRule="auto"/>
                    <w:ind w:right="225"/>
                    <w:jc w:val="both"/>
                    <w:rPr>
                      <w:rFonts w:asciiTheme="minorHAnsi" w:hAnsiTheme="minorHAnsi" w:cstheme="minorHAnsi"/>
                      <w:b/>
                      <w:w w:val="105"/>
                      <w:sz w:val="28"/>
                      <w:szCs w:val="28"/>
                    </w:rPr>
                  </w:pPr>
                  <w:proofErr w:type="spellStart"/>
                  <w:r w:rsidRPr="00C30084"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  <w:t>Kurukshetra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  <w:t xml:space="preserve"> University – 2017:</w:t>
                  </w:r>
                </w:p>
                <w:p w:rsidR="00A50531" w:rsidRPr="00C30084" w:rsidRDefault="00A50531" w:rsidP="00430312">
                  <w:pPr>
                    <w:pStyle w:val="ListParagraph"/>
                    <w:spacing w:before="129" w:line="218" w:lineRule="auto"/>
                    <w:ind w:right="225"/>
                    <w:jc w:val="both"/>
                    <w:rPr>
                      <w:rFonts w:asciiTheme="minorHAnsi" w:hAnsiTheme="minorHAnsi" w:cstheme="minorHAnsi"/>
                      <w:w w:val="105"/>
                      <w:sz w:val="24"/>
                    </w:rPr>
                  </w:pP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  <w:sz w:val="24"/>
                    </w:rPr>
                    <w:t>B.Tech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  <w:sz w:val="24"/>
                    </w:rPr>
                    <w:t xml:space="preserve"> in Electronics &amp; Communication </w:t>
                  </w:r>
                </w:p>
                <w:p w:rsidR="00430312" w:rsidRPr="00C30084" w:rsidRDefault="00430312" w:rsidP="0064719B">
                  <w:pPr>
                    <w:pStyle w:val="NoSpacing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b/>
                      <w:w w:val="105"/>
                    </w:rPr>
                    <w:t xml:space="preserve">    </w:t>
                  </w:r>
                  <w:r w:rsidRPr="00C30084">
                    <w:rPr>
                      <w:rFonts w:cstheme="minorHAnsi"/>
                      <w:b/>
                      <w:w w:val="105"/>
                    </w:rPr>
                    <w:tab/>
                  </w:r>
                  <w:r w:rsidRPr="00C30084">
                    <w:rPr>
                      <w:rFonts w:cstheme="minorHAnsi"/>
                      <w:w w:val="105"/>
                    </w:rPr>
                    <w:t>CGPA score – 7.0</w:t>
                  </w:r>
                </w:p>
                <w:p w:rsidR="00A50531" w:rsidRPr="00C30084" w:rsidRDefault="00430312" w:rsidP="00CE03A8">
                  <w:pPr>
                    <w:pStyle w:val="NoSpacing"/>
                    <w:numPr>
                      <w:ilvl w:val="0"/>
                      <w:numId w:val="4"/>
                    </w:numPr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b/>
                      <w:sz w:val="28"/>
                      <w:szCs w:val="28"/>
                    </w:rPr>
                    <w:t>Senior Secondary – 2013:</w:t>
                  </w:r>
                </w:p>
                <w:p w:rsidR="00A50531" w:rsidRPr="00C30084" w:rsidRDefault="00430312" w:rsidP="00430312">
                  <w:pPr>
                    <w:pStyle w:val="NoSpacing"/>
                    <w:ind w:left="720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w w:val="105"/>
                    </w:rPr>
                    <w:t>UPMSP board with score 83%</w:t>
                  </w:r>
                </w:p>
                <w:p w:rsidR="00430312" w:rsidRPr="00C30084" w:rsidRDefault="00E9695F" w:rsidP="00CE03A8">
                  <w:pPr>
                    <w:pStyle w:val="NoSpacing"/>
                    <w:numPr>
                      <w:ilvl w:val="0"/>
                      <w:numId w:val="4"/>
                    </w:numPr>
                    <w:jc w:val="both"/>
                    <w:rPr>
                      <w:rFonts w:cstheme="minorHAnsi"/>
                      <w:w w:val="105"/>
                    </w:rPr>
                  </w:pPr>
                  <w:r>
                    <w:rPr>
                      <w:rFonts w:cstheme="minorHAnsi"/>
                      <w:b/>
                      <w:sz w:val="28"/>
                      <w:szCs w:val="28"/>
                    </w:rPr>
                    <w:t>Secondary – 2011</w:t>
                  </w:r>
                  <w:r w:rsidR="00430312" w:rsidRPr="00C30084">
                    <w:rPr>
                      <w:rFonts w:cstheme="minorHAnsi"/>
                      <w:b/>
                      <w:sz w:val="28"/>
                      <w:szCs w:val="28"/>
                    </w:rPr>
                    <w:t>:</w:t>
                  </w:r>
                </w:p>
                <w:p w:rsidR="00430312" w:rsidRPr="00C30084" w:rsidRDefault="00430312" w:rsidP="00430312">
                  <w:pPr>
                    <w:pStyle w:val="NoSpacing"/>
                    <w:ind w:left="720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w w:val="105"/>
                    </w:rPr>
                    <w:t>UPMSP board with score 74.9%</w:t>
                  </w:r>
                </w:p>
                <w:p w:rsidR="00A50531" w:rsidRPr="00B525F4" w:rsidRDefault="00A50531" w:rsidP="00A50531">
                  <w:pPr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8226A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pict>
          <v:shape id="_x0000_s1184" type="#_x0000_t202" style="position:absolute;margin-left:-7.8pt;margin-top:.6pt;width:576.9pt;height:93.1pt;z-index:251714560" stroked="f">
            <v:textbox style="mso-next-textbox:#_x0000_s1184">
              <w:txbxContent>
                <w:p w:rsidR="00E9695F" w:rsidRDefault="00E9695F" w:rsidP="001109BF">
                  <w:pPr>
                    <w:spacing w:line="276" w:lineRule="auto"/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Patent</w:t>
                  </w:r>
                </w:p>
                <w:p w:rsidR="00E9695F" w:rsidRDefault="00E9695F" w:rsidP="00E9695F">
                  <w:pPr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proofErr w:type="gramStart"/>
                  <w:r w:rsidRPr="00E9695F">
                    <w:t>A system for detecting the biological molecule using the micro fluidic technique.</w:t>
                  </w:r>
                  <w:proofErr w:type="gramEnd"/>
                  <w:r>
                    <w:t xml:space="preserve"> </w:t>
                  </w:r>
                </w:p>
                <w:p w:rsidR="00E9695F" w:rsidRPr="00E9695F" w:rsidRDefault="00E9695F" w:rsidP="00E9695F">
                  <w:pPr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9695F">
                    <w:rPr>
                      <w:rFonts w:ascii="Calibri" w:eastAsiaTheme="minorHAnsi" w:hAnsi="Calibri"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>Application number:</w:t>
                  </w:r>
                  <w:r w:rsidRPr="00E9695F"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  <w:t xml:space="preserve"> 201811047739</w:t>
                  </w:r>
                </w:p>
                <w:p w:rsidR="00E9695F" w:rsidRPr="00E9695F" w:rsidRDefault="00E9695F" w:rsidP="00E9695F">
                  <w:pPr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9695F">
                    <w:rPr>
                      <w:rFonts w:ascii="Calibri" w:eastAsiaTheme="minorHAnsi" w:hAnsi="Calibri"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>Submit Date</w:t>
                  </w:r>
                  <w:r w:rsidRPr="00E9695F"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  <w:t>: 17/12/2018</w:t>
                  </w:r>
                </w:p>
                <w:p w:rsidR="00E9695F" w:rsidRPr="00E9695F" w:rsidRDefault="00E9695F" w:rsidP="00E9695F">
                  <w:pPr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9695F">
                    <w:rPr>
                      <w:rFonts w:ascii="Calibri" w:eastAsiaTheme="minorHAnsi" w:hAnsi="Calibri"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>Status</w:t>
                  </w:r>
                  <w:r w:rsidRPr="00E9695F"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  <w:t>: Pending</w:t>
                  </w:r>
                </w:p>
              </w:txbxContent>
            </v:textbox>
          </v:shape>
        </w:pict>
      </w:r>
    </w:p>
    <w:p w:rsidR="00430312" w:rsidRPr="00430312" w:rsidRDefault="0048226A" w:rsidP="00430312">
      <w:pPr>
        <w:jc w:val="both"/>
        <w:rPr>
          <w:w w:val="105"/>
          <w:sz w:val="20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</w:rPr>
        <w:pict>
          <v:shape id="_x0000_s1185" type="#_x0000_t32" style="position:absolute;left:0;text-align:left;margin-left:-3.45pt;margin-top:.8pt;width:42.2pt;height:0;z-index:251715584" o:connectortype="straight" strokecolor="#548dd4 [1951]" strokeweight="1.5pt"/>
        </w:pict>
      </w:r>
    </w:p>
    <w:p w:rsidR="005F58FE" w:rsidRDefault="005F58FE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5F58FE" w:rsidRDefault="0048226A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  <w:r>
        <w:rPr>
          <w:rFonts w:ascii="Calibri"/>
          <w:b/>
          <w:noProof/>
          <w:color w:val="4E8FCC"/>
          <w:sz w:val="28"/>
        </w:rPr>
        <w:pict>
          <v:shape id="_x0000_s1165" type="#_x0000_t202" style="position:absolute;margin-left:-17.7pt;margin-top:24.4pt;width:593.1pt;height:258.9pt;z-index:251706368" stroked="f">
            <v:textbox style="mso-next-textbox:#_x0000_s1165">
              <w:txbxContent>
                <w:p w:rsidR="00430312" w:rsidRDefault="00430312" w:rsidP="00430312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430312" w:rsidRPr="00430312" w:rsidRDefault="00430312" w:rsidP="00430312">
                  <w:pPr>
                    <w:spacing w:line="276" w:lineRule="auto"/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</w:t>
                  </w:r>
                  <w:r w:rsidRPr="00430312"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Achievements</w:t>
                  </w:r>
                </w:p>
                <w:p w:rsidR="009B28FD" w:rsidRPr="009B28FD" w:rsidRDefault="009B28FD" w:rsidP="009B28FD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Speaker at Red Team Cyber Security Summit 2019</w:t>
                  </w:r>
                  <w:proofErr w:type="gramStart"/>
                  <w:r>
                    <w:rPr>
                      <w:rFonts w:asciiTheme="minorHAnsi" w:hAnsiTheme="minorHAnsi" w:cstheme="minorHAnsi"/>
                      <w:w w:val="105"/>
                    </w:rPr>
                    <w:t>,kerala</w:t>
                  </w:r>
                  <w:proofErr w:type="gramEnd"/>
                  <w:r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E9042C" w:rsidRDefault="00E9042C" w:rsidP="00CE03A8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 xml:space="preserve">Speaker at </w:t>
                  </w:r>
                  <w:proofErr w:type="spellStart"/>
                  <w:r>
                    <w:rPr>
                      <w:rFonts w:asciiTheme="minorHAnsi" w:hAnsiTheme="minorHAnsi" w:cstheme="minorHAnsi"/>
                      <w:w w:val="105"/>
                    </w:rPr>
                    <w:t>IoT</w:t>
                  </w:r>
                  <w:proofErr w:type="spellEnd"/>
                  <w:r>
                    <w:rPr>
                      <w:rFonts w:asciiTheme="minorHAnsi" w:hAnsiTheme="minorHAnsi" w:cstheme="minorHAnsi"/>
                      <w:w w:val="105"/>
                    </w:rPr>
                    <w:t xml:space="preserve"> Show 2019.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monstrated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Industry </w:t>
                  </w:r>
                  <w:r w:rsidR="001109BF" w:rsidRPr="00C30084">
                    <w:rPr>
                      <w:rFonts w:asciiTheme="minorHAnsi" w:hAnsiTheme="minorHAnsi" w:cstheme="minorHAnsi"/>
                      <w:w w:val="105"/>
                    </w:rPr>
                    <w:t>Smart ware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Project</w:t>
                  </w:r>
                  <w:r w:rsidRPr="00C30084">
                    <w:rPr>
                      <w:rFonts w:asciiTheme="minorHAnsi" w:hAnsiTheme="minorHAnsi" w:cstheme="minorHAnsi"/>
                      <w:spacing w:val="-3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MTEX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017-Machine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spacing w:val="-3"/>
                      <w:w w:val="105"/>
                    </w:rPr>
                    <w:t xml:space="preserve">Tool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xhibition,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angalore.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Won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National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echnical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stitutes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Smart Manufacturing-Industry Smart-ware At Manufacturing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spacing w:val="-3"/>
                      <w:w w:val="105"/>
                    </w:rPr>
                    <w:t>Today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nference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&amp;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wards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016 organizes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DITYA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IRLA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GROUP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1st</w:t>
                  </w:r>
                  <w:r w:rsidRPr="00C30084">
                    <w:rPr>
                      <w:rFonts w:asciiTheme="minorHAnsi" w:hAnsiTheme="minorHAnsi" w:cstheme="minorHAnsi"/>
                      <w:spacing w:val="-24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osition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LIVE-Project</w:t>
                  </w:r>
                  <w:r w:rsidRPr="00C30084">
                    <w:rPr>
                      <w:rFonts w:asciiTheme="minorHAnsi" w:hAnsiTheme="minorHAnsi" w:cstheme="minorHAnsi"/>
                      <w:spacing w:val="-24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on the occasion of “TechInvent2k16” at Chandigarh Group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llege,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Landran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2nd position in Circuit-Mania competiti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TechInvent2K16”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at </w:t>
                  </w:r>
                  <w:r w:rsidRPr="00C30084">
                    <w:rPr>
                      <w:rFonts w:asciiTheme="minorHAnsi" w:hAnsiTheme="minorHAnsi" w:cstheme="minorHAnsi"/>
                    </w:rPr>
                    <w:t xml:space="preserve">JMIT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nd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osition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M-ROM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on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TechInvent2K16”</w:t>
                  </w:r>
                  <w:r w:rsidRPr="00C30084">
                    <w:rPr>
                      <w:rFonts w:asciiTheme="minorHAnsi" w:hAnsiTheme="minorHAnsi" w:cstheme="minorHAnsi"/>
                      <w:spacing w:val="-3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t</w:t>
                  </w:r>
                  <w:r w:rsidRPr="00C30084">
                    <w:rPr>
                      <w:rFonts w:asciiTheme="minorHAnsi" w:hAnsiTheme="minorHAnsi" w:cstheme="minorHAnsi"/>
                      <w:spacing w:val="-38"/>
                      <w:w w:val="105"/>
                    </w:rPr>
                    <w:t xml:space="preserve">  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JMIT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ind w:left="360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1st position in Business Plan Competition conducted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ntrepreneurship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velopment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ell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at </w:t>
                  </w:r>
                  <w:r w:rsidRPr="00C30084">
                    <w:rPr>
                      <w:rFonts w:asciiTheme="minorHAnsi" w:hAnsiTheme="minorHAnsi" w:cstheme="minorHAnsi"/>
                    </w:rPr>
                    <w:t>JMIT</w:t>
                  </w:r>
                  <w:r w:rsidRPr="00C30084">
                    <w:rPr>
                      <w:rFonts w:asciiTheme="minorHAnsi" w:hAnsiTheme="minorHAnsi" w:cstheme="minorHAnsi"/>
                      <w:spacing w:val="-18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430312" w:rsidRPr="00C30084" w:rsidRDefault="00430312" w:rsidP="00430312">
                  <w:pPr>
                    <w:pStyle w:val="ListParagraph"/>
                    <w:spacing w:line="120" w:lineRule="auto"/>
                    <w:rPr>
                      <w:rFonts w:asciiTheme="minorHAnsi" w:hAnsiTheme="minorHAnsi" w:cstheme="minorHAnsi"/>
                      <w:w w:val="105"/>
                    </w:rPr>
                  </w:pP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3rd position in Project Exhibition competiti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SwarooMM-2017 organized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Maharishi</w:t>
                  </w:r>
                  <w:r w:rsidRPr="00C30084">
                    <w:rPr>
                      <w:rFonts w:asciiTheme="minorHAnsi" w:hAnsiTheme="minorHAnsi" w:cstheme="minorHAnsi"/>
                      <w:spacing w:val="-32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Markandeshwa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University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mbala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pStyle w:val="ListParagraph"/>
                    <w:spacing w:line="120" w:lineRule="auto"/>
                    <w:rPr>
                      <w:rFonts w:asciiTheme="minorHAnsi" w:hAnsiTheme="minorHAnsi" w:cstheme="minorHAnsi"/>
                      <w:w w:val="105"/>
                    </w:rPr>
                  </w:pP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monstrated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roject</w:t>
                  </w:r>
                  <w:r w:rsidRPr="00C30084">
                    <w:rPr>
                      <w:rFonts w:asciiTheme="minorHAnsi" w:hAnsiTheme="minorHAnsi" w:cstheme="minorHAnsi"/>
                      <w:spacing w:val="-22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dustrial</w:t>
                  </w:r>
                  <w:r w:rsidRPr="00C30084">
                    <w:rPr>
                      <w:rFonts w:asciiTheme="minorHAnsi" w:hAnsiTheme="minorHAnsi" w:cstheme="minorHAnsi"/>
                      <w:spacing w:val="-22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xhibitio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the occasion of “TechInvent2017” organized by </w:t>
                  </w:r>
                  <w:r w:rsidRPr="00C30084">
                    <w:rPr>
                      <w:rFonts w:asciiTheme="minorHAnsi" w:hAnsiTheme="minorHAnsi" w:cstheme="minorHAnsi"/>
                    </w:rPr>
                    <w:t>Chandigarh</w:t>
                  </w:r>
                  <w:r w:rsidRPr="00C30084">
                    <w:rPr>
                      <w:rFonts w:asciiTheme="minorHAnsi" w:hAnsiTheme="minorHAnsi" w:cstheme="minorHAnsi"/>
                      <w:spacing w:val="33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</w:rPr>
                    <w:t>University.</w:t>
                  </w:r>
                </w:p>
                <w:p w:rsidR="00430312" w:rsidRPr="00430312" w:rsidRDefault="00430312" w:rsidP="00430312">
                  <w:pPr>
                    <w:spacing w:before="129" w:line="218" w:lineRule="auto"/>
                    <w:ind w:right="225"/>
                    <w:jc w:val="both"/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C30084" w:rsidRDefault="00C30084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F537F5" w:rsidRPr="00F537F5" w:rsidRDefault="0048226A" w:rsidP="00F537F5">
      <w:pPr>
        <w:widowControl/>
        <w:autoSpaceDE/>
        <w:autoSpaceDN/>
        <w:spacing w:after="200" w:line="276" w:lineRule="auto"/>
        <w:rPr>
          <w:sz w:val="18"/>
          <w:szCs w:val="18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</w:rPr>
        <w:pict>
          <v:shape id="_x0000_s1169" type="#_x0000_t32" style="position:absolute;margin-left:-3.75pt;margin-top:.75pt;width:81.6pt;height:0;z-index:251709440" o:connectortype="straight" strokecolor="#548dd4 [1951]" strokeweight="1.5pt"/>
        </w:pict>
      </w:r>
    </w:p>
    <w:sectPr w:rsidR="00F537F5" w:rsidRPr="00F537F5" w:rsidSect="00DE28A2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67773"/>
    <w:multiLevelType w:val="hybridMultilevel"/>
    <w:tmpl w:val="EFF06C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58E6469"/>
    <w:multiLevelType w:val="hybridMultilevel"/>
    <w:tmpl w:val="06BC948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>
    <w:nsid w:val="2AC467F6"/>
    <w:multiLevelType w:val="hybridMultilevel"/>
    <w:tmpl w:val="1D64D8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6060C3"/>
    <w:multiLevelType w:val="hybridMultilevel"/>
    <w:tmpl w:val="BE7878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90E22"/>
    <w:multiLevelType w:val="hybridMultilevel"/>
    <w:tmpl w:val="D7D0E48E"/>
    <w:lvl w:ilvl="0" w:tplc="D93A1DB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  <w:i/>
        <w:color w:val="7B7B7B"/>
        <w:w w:val="7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6C26DB"/>
    <w:multiLevelType w:val="hybridMultilevel"/>
    <w:tmpl w:val="5066E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FA549F"/>
    <w:multiLevelType w:val="hybridMultilevel"/>
    <w:tmpl w:val="1E867A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13F66D1"/>
    <w:multiLevelType w:val="hybridMultilevel"/>
    <w:tmpl w:val="87A09D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D76687"/>
    <w:multiLevelType w:val="hybridMultilevel"/>
    <w:tmpl w:val="462C68B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7827F46"/>
    <w:multiLevelType w:val="hybridMultilevel"/>
    <w:tmpl w:val="F2D0B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D05FC3"/>
    <w:multiLevelType w:val="hybridMultilevel"/>
    <w:tmpl w:val="170214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9"/>
  </w:num>
  <w:num w:numId="6">
    <w:abstractNumId w:val="2"/>
  </w:num>
  <w:num w:numId="7">
    <w:abstractNumId w:val="3"/>
  </w:num>
  <w:num w:numId="8">
    <w:abstractNumId w:val="10"/>
  </w:num>
  <w:num w:numId="9">
    <w:abstractNumId w:val="1"/>
  </w:num>
  <w:num w:numId="10">
    <w:abstractNumId w:val="5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44"/>
  <w:drawingGridVerticalSpacing w:val="144"/>
  <w:displayHorizontalDrawingGridEvery w:val="2"/>
  <w:doNotUseMarginsForDrawingGridOrigin/>
  <w:drawingGridHorizontalOrigin w:val="432"/>
  <w:drawingGridVerticalOrigin w:val="43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1NDA1MLUwMTe1sDRQ0lEKTi0uzszPAykwrwUA0iVOqCwAAAA="/>
  </w:docVars>
  <w:rsids>
    <w:rsidRoot w:val="00DE28A2"/>
    <w:rsid w:val="000138A2"/>
    <w:rsid w:val="0004517A"/>
    <w:rsid w:val="00046D20"/>
    <w:rsid w:val="000511EC"/>
    <w:rsid w:val="00081DCF"/>
    <w:rsid w:val="00085996"/>
    <w:rsid w:val="000876F7"/>
    <w:rsid w:val="00091559"/>
    <w:rsid w:val="000B313E"/>
    <w:rsid w:val="000C06A5"/>
    <w:rsid w:val="000E342D"/>
    <w:rsid w:val="000F0D83"/>
    <w:rsid w:val="000F62DC"/>
    <w:rsid w:val="001109BF"/>
    <w:rsid w:val="00114D0E"/>
    <w:rsid w:val="0014194B"/>
    <w:rsid w:val="00143CAE"/>
    <w:rsid w:val="001772E3"/>
    <w:rsid w:val="00197E2D"/>
    <w:rsid w:val="001A011A"/>
    <w:rsid w:val="001D77AA"/>
    <w:rsid w:val="001E2E29"/>
    <w:rsid w:val="001F7F11"/>
    <w:rsid w:val="00203A5B"/>
    <w:rsid w:val="00206905"/>
    <w:rsid w:val="0022483C"/>
    <w:rsid w:val="002B0F7D"/>
    <w:rsid w:val="002C7148"/>
    <w:rsid w:val="002D64BA"/>
    <w:rsid w:val="002D7A30"/>
    <w:rsid w:val="002E1318"/>
    <w:rsid w:val="002E4566"/>
    <w:rsid w:val="002F5B58"/>
    <w:rsid w:val="00300519"/>
    <w:rsid w:val="00300C06"/>
    <w:rsid w:val="00314174"/>
    <w:rsid w:val="003145B7"/>
    <w:rsid w:val="0033040A"/>
    <w:rsid w:val="00334A8C"/>
    <w:rsid w:val="00335EF4"/>
    <w:rsid w:val="003604B5"/>
    <w:rsid w:val="003666C1"/>
    <w:rsid w:val="0037573E"/>
    <w:rsid w:val="00375C03"/>
    <w:rsid w:val="003819B6"/>
    <w:rsid w:val="00387672"/>
    <w:rsid w:val="003B1E42"/>
    <w:rsid w:val="003E42A0"/>
    <w:rsid w:val="003E7236"/>
    <w:rsid w:val="004174A5"/>
    <w:rsid w:val="00427610"/>
    <w:rsid w:val="004277E5"/>
    <w:rsid w:val="00430312"/>
    <w:rsid w:val="00434337"/>
    <w:rsid w:val="00451E2C"/>
    <w:rsid w:val="00464D7F"/>
    <w:rsid w:val="0048226A"/>
    <w:rsid w:val="00495E65"/>
    <w:rsid w:val="004E0694"/>
    <w:rsid w:val="004F6CEC"/>
    <w:rsid w:val="00504270"/>
    <w:rsid w:val="00526442"/>
    <w:rsid w:val="00561ADC"/>
    <w:rsid w:val="005648F0"/>
    <w:rsid w:val="005A1903"/>
    <w:rsid w:val="005C19ED"/>
    <w:rsid w:val="005D415D"/>
    <w:rsid w:val="005F58FE"/>
    <w:rsid w:val="005F7170"/>
    <w:rsid w:val="006046E4"/>
    <w:rsid w:val="006067E6"/>
    <w:rsid w:val="00611526"/>
    <w:rsid w:val="0061336D"/>
    <w:rsid w:val="00620116"/>
    <w:rsid w:val="00643A3D"/>
    <w:rsid w:val="0064719B"/>
    <w:rsid w:val="00660F7F"/>
    <w:rsid w:val="00683031"/>
    <w:rsid w:val="00683E40"/>
    <w:rsid w:val="006C2494"/>
    <w:rsid w:val="006D086E"/>
    <w:rsid w:val="006D1B65"/>
    <w:rsid w:val="006D66F0"/>
    <w:rsid w:val="006E3125"/>
    <w:rsid w:val="006F1276"/>
    <w:rsid w:val="00716D38"/>
    <w:rsid w:val="007245CF"/>
    <w:rsid w:val="0072670A"/>
    <w:rsid w:val="0073279D"/>
    <w:rsid w:val="00734F37"/>
    <w:rsid w:val="00764077"/>
    <w:rsid w:val="007779D7"/>
    <w:rsid w:val="00783012"/>
    <w:rsid w:val="0079660E"/>
    <w:rsid w:val="007C69BA"/>
    <w:rsid w:val="007F2A63"/>
    <w:rsid w:val="00833DA4"/>
    <w:rsid w:val="00836DA2"/>
    <w:rsid w:val="0084429B"/>
    <w:rsid w:val="0084775F"/>
    <w:rsid w:val="008735EF"/>
    <w:rsid w:val="00894842"/>
    <w:rsid w:val="008A545F"/>
    <w:rsid w:val="008D0391"/>
    <w:rsid w:val="008D2270"/>
    <w:rsid w:val="008D3437"/>
    <w:rsid w:val="008E36A0"/>
    <w:rsid w:val="008E7112"/>
    <w:rsid w:val="008F1E9C"/>
    <w:rsid w:val="0092366E"/>
    <w:rsid w:val="00950618"/>
    <w:rsid w:val="009511C0"/>
    <w:rsid w:val="00954DAB"/>
    <w:rsid w:val="009624F8"/>
    <w:rsid w:val="009872B0"/>
    <w:rsid w:val="009A7E10"/>
    <w:rsid w:val="009B0812"/>
    <w:rsid w:val="009B28FD"/>
    <w:rsid w:val="009F3A8C"/>
    <w:rsid w:val="00A118E0"/>
    <w:rsid w:val="00A20645"/>
    <w:rsid w:val="00A50531"/>
    <w:rsid w:val="00A629A3"/>
    <w:rsid w:val="00A64DCC"/>
    <w:rsid w:val="00A77B24"/>
    <w:rsid w:val="00A9035E"/>
    <w:rsid w:val="00AA3C03"/>
    <w:rsid w:val="00AD497A"/>
    <w:rsid w:val="00AF39DA"/>
    <w:rsid w:val="00B04F2B"/>
    <w:rsid w:val="00B050ED"/>
    <w:rsid w:val="00B13F4A"/>
    <w:rsid w:val="00B214F1"/>
    <w:rsid w:val="00B31D2F"/>
    <w:rsid w:val="00B43D70"/>
    <w:rsid w:val="00B51013"/>
    <w:rsid w:val="00B525F4"/>
    <w:rsid w:val="00B561B7"/>
    <w:rsid w:val="00B605C2"/>
    <w:rsid w:val="00B6090F"/>
    <w:rsid w:val="00B964B2"/>
    <w:rsid w:val="00BA2603"/>
    <w:rsid w:val="00BD6321"/>
    <w:rsid w:val="00C02C21"/>
    <w:rsid w:val="00C276E1"/>
    <w:rsid w:val="00C30084"/>
    <w:rsid w:val="00C4318F"/>
    <w:rsid w:val="00C449E2"/>
    <w:rsid w:val="00C50283"/>
    <w:rsid w:val="00C960F8"/>
    <w:rsid w:val="00C96892"/>
    <w:rsid w:val="00CC25E7"/>
    <w:rsid w:val="00CC3D4D"/>
    <w:rsid w:val="00CE03A8"/>
    <w:rsid w:val="00CE13A2"/>
    <w:rsid w:val="00CF4BA8"/>
    <w:rsid w:val="00D13496"/>
    <w:rsid w:val="00DC1706"/>
    <w:rsid w:val="00DE28A2"/>
    <w:rsid w:val="00DF3CF9"/>
    <w:rsid w:val="00E02278"/>
    <w:rsid w:val="00E548A0"/>
    <w:rsid w:val="00E63846"/>
    <w:rsid w:val="00E9042C"/>
    <w:rsid w:val="00E9695F"/>
    <w:rsid w:val="00EB4F1B"/>
    <w:rsid w:val="00ED5474"/>
    <w:rsid w:val="00EF25DB"/>
    <w:rsid w:val="00EF33D0"/>
    <w:rsid w:val="00EF41A9"/>
    <w:rsid w:val="00F0313D"/>
    <w:rsid w:val="00F04974"/>
    <w:rsid w:val="00F10EAE"/>
    <w:rsid w:val="00F33ACB"/>
    <w:rsid w:val="00F537F5"/>
    <w:rsid w:val="00F64BB6"/>
    <w:rsid w:val="00FB65C5"/>
    <w:rsid w:val="00FD4844"/>
    <w:rsid w:val="00FF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6"/>
    <o:shapelayout v:ext="edit">
      <o:idmap v:ext="edit" data="1"/>
      <o:rules v:ext="edit">
        <o:r id="V:Rule1" type="connector" idref="#_x0000_s1164"/>
        <o:r id="V:Rule2" type="connector" idref="#_x0000_s1162"/>
        <o:r id="V:Rule3" type="connector" idref="#_x0000_s1185"/>
        <o:r id="V:Rule4" type="connector" idref="#_x0000_s1125"/>
        <o:r id="V:Rule5" type="connector" idref="#_x0000_s116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E28A2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paragraph" w:styleId="Heading1">
    <w:name w:val="heading 1"/>
    <w:basedOn w:val="Normal"/>
    <w:link w:val="Heading1Char"/>
    <w:uiPriority w:val="1"/>
    <w:qFormat/>
    <w:rsid w:val="00AD497A"/>
    <w:pPr>
      <w:spacing w:before="66"/>
      <w:ind w:left="5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AD497A"/>
    <w:pPr>
      <w:spacing w:before="71" w:line="281" w:lineRule="exact"/>
      <w:ind w:left="500"/>
      <w:outlineLvl w:val="1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AD497A"/>
    <w:pPr>
      <w:spacing w:line="277" w:lineRule="exact"/>
      <w:ind w:left="500"/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46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35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35E"/>
    <w:rPr>
      <w:rFonts w:ascii="Tahoma" w:eastAsia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035E"/>
    <w:pPr>
      <w:ind w:left="720"/>
      <w:contextualSpacing/>
    </w:pPr>
  </w:style>
  <w:style w:type="paragraph" w:styleId="NoSpacing">
    <w:name w:val="No Spacing"/>
    <w:uiPriority w:val="1"/>
    <w:qFormat/>
    <w:rsid w:val="008E36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AD497A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AD497A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AD497A"/>
    <w:rPr>
      <w:rFonts w:ascii="Tahoma" w:eastAsia="Tahoma" w:hAnsi="Tahoma" w:cs="Tahom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B964B2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964B2"/>
    <w:rPr>
      <w:rFonts w:ascii="Tahoma" w:eastAsia="Tahoma" w:hAnsi="Tahoma" w:cs="Tahoma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456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456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3031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3C2CE-93AB-480B-810D-A0E47886A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bhav Bedi</dc:creator>
  <cp:lastModifiedBy>VAIBHAV BEDI</cp:lastModifiedBy>
  <cp:revision>34</cp:revision>
  <dcterms:created xsi:type="dcterms:W3CDTF">2018-08-03T12:05:00Z</dcterms:created>
  <dcterms:modified xsi:type="dcterms:W3CDTF">2020-02-02T18:13:00Z</dcterms:modified>
</cp:coreProperties>
</file>